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25DCF01A" w:rsidR="0045606C" w:rsidRDefault="00EE0B76" w:rsidP="09FA73D8">
      <w:pPr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14BDFC97">
            <wp:simplePos x="0" y="0"/>
            <wp:positionH relativeFrom="column">
              <wp:posOffset>-312420</wp:posOffset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EB34D" w14:textId="0CF17332" w:rsidR="008547EF" w:rsidRDefault="001A6F33" w:rsidP="0EE41800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14:paraId="1E6F813E" w14:textId="77777777" w:rsidTr="00CF1786">
        <w:tc>
          <w:tcPr>
            <w:tcW w:w="9730" w:type="dxa"/>
          </w:tcPr>
          <w:p w14:paraId="54115588" w14:textId="0F703599" w:rsidR="001A6F33" w:rsidRPr="00CD6554" w:rsidRDefault="001A6F33" w:rsidP="001A6F3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Cod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BB0D04" w:rsidRPr="00B5154C">
              <w:rPr>
                <w:rFonts w:cstheme="minorHAnsi"/>
              </w:rPr>
              <w:t>HPRO6012 (2023</w:t>
            </w:r>
            <w:r w:rsidR="00A67D13" w:rsidRPr="00B5154C">
              <w:rPr>
                <w:rFonts w:cstheme="minorHAnsi"/>
              </w:rPr>
              <w:t>/4 DSL SEM1 OPD1)</w:t>
            </w:r>
          </w:p>
          <w:p w14:paraId="380B23F7" w14:textId="77777777" w:rsidR="001A6F33" w:rsidRPr="00CD6554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14:paraId="3B5A4AB1" w14:textId="77777777" w:rsidTr="00CF1786">
        <w:tc>
          <w:tcPr>
            <w:tcW w:w="9730" w:type="dxa"/>
          </w:tcPr>
          <w:p w14:paraId="36BDD814" w14:textId="2B29EA56" w:rsidR="001A6F33" w:rsidRPr="00CD6554" w:rsidRDefault="001A6F33" w:rsidP="001A6F3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Titl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A67D13" w:rsidRPr="00B5154C">
              <w:rPr>
                <w:rFonts w:cstheme="minorHAnsi"/>
              </w:rPr>
              <w:t>Project, Programme</w:t>
            </w:r>
            <w:r w:rsidR="00966CE3" w:rsidRPr="00B5154C">
              <w:rPr>
                <w:rFonts w:cstheme="minorHAnsi"/>
              </w:rPr>
              <w:t xml:space="preserve"> and Portfolio Management</w:t>
            </w:r>
          </w:p>
          <w:p w14:paraId="13DA5E24" w14:textId="77777777" w:rsidR="001A6F33" w:rsidRPr="00CD6554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14:paraId="4D242539" w14:textId="77777777" w:rsidTr="00CF1786">
        <w:tc>
          <w:tcPr>
            <w:tcW w:w="9730" w:type="dxa"/>
          </w:tcPr>
          <w:p w14:paraId="61EFF9F3" w14:textId="08708FAF" w:rsidR="001A6F33" w:rsidRPr="00CD6554" w:rsidRDefault="001A6F33" w:rsidP="003A87B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966CE3" w:rsidRPr="00B5154C">
              <w:rPr>
                <w:rFonts w:cstheme="minorHAnsi"/>
              </w:rPr>
              <w:t>Peter Holliday</w:t>
            </w:r>
          </w:p>
          <w:p w14:paraId="4A5F82A7" w14:textId="52715C55" w:rsidR="008841EE" w:rsidRPr="00CD6554" w:rsidRDefault="008841EE" w:rsidP="008841EE">
            <w:pPr>
              <w:rPr>
                <w:rFonts w:cstheme="minorHAnsi"/>
                <w:b/>
              </w:rPr>
            </w:pPr>
          </w:p>
        </w:tc>
      </w:tr>
      <w:tr w:rsidR="001A6F33" w14:paraId="16908EAD" w14:textId="77777777" w:rsidTr="00CF1786">
        <w:tc>
          <w:tcPr>
            <w:tcW w:w="9730" w:type="dxa"/>
          </w:tcPr>
          <w:p w14:paraId="706E7ADD" w14:textId="719E2F4D" w:rsidR="001A0465" w:rsidRPr="00CD6554" w:rsidRDefault="001A6F33" w:rsidP="001A0465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="00B74F29" w:rsidRPr="09FA73D8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  <w:r w:rsidR="00966CE3" w:rsidRPr="00B5154C">
              <w:rPr>
                <w:rFonts w:ascii="Verdana" w:hAnsi="Verdana"/>
              </w:rPr>
              <w:t>Oral</w:t>
            </w:r>
            <w:r w:rsidR="00805B8D" w:rsidRPr="00B5154C">
              <w:rPr>
                <w:rFonts w:ascii="Verdana" w:hAnsi="Verdana"/>
              </w:rPr>
              <w:t>/Assessment</w:t>
            </w:r>
            <w:r w:rsidR="00805B8D">
              <w:rPr>
                <w:rFonts w:ascii="Verdana" w:hAnsi="Verdana"/>
                <w:b/>
                <w:bCs/>
              </w:rPr>
              <w:t xml:space="preserve"> </w:t>
            </w:r>
            <w:r w:rsidR="00805B8D" w:rsidRPr="00B5154C">
              <w:rPr>
                <w:rFonts w:ascii="Verdana" w:hAnsi="Verdana"/>
              </w:rPr>
              <w:t xml:space="preserve">Presentation </w:t>
            </w:r>
            <w:r w:rsidR="00966CE3">
              <w:rPr>
                <w:rFonts w:ascii="Verdana" w:hAnsi="Verdana"/>
                <w:b/>
                <w:bCs/>
              </w:rPr>
              <w:t xml:space="preserve"> </w:t>
            </w:r>
          </w:p>
          <w:p w14:paraId="2FC5CE1A" w14:textId="08128748" w:rsidR="00BD1547" w:rsidRPr="00CD6554" w:rsidRDefault="00BD1547" w:rsidP="00CF1786">
            <w:pPr>
              <w:rPr>
                <w:rFonts w:cstheme="minorHAnsi"/>
              </w:rPr>
            </w:pPr>
          </w:p>
          <w:p w14:paraId="555E1D22" w14:textId="29452AB2" w:rsidR="001A6F33" w:rsidRDefault="001A6F33" w:rsidP="00363944">
            <w:pPr>
              <w:rPr>
                <w:rFonts w:ascii="Verdana" w:hAnsi="Verdana"/>
              </w:rPr>
            </w:pPr>
          </w:p>
        </w:tc>
      </w:tr>
      <w:tr w:rsidR="001A6F33" w14:paraId="56226047" w14:textId="77777777" w:rsidTr="00CF1786">
        <w:tc>
          <w:tcPr>
            <w:tcW w:w="9730" w:type="dxa"/>
          </w:tcPr>
          <w:p w14:paraId="42BE36D9" w14:textId="2C62720D" w:rsidR="001A6F33" w:rsidRPr="00FC2991" w:rsidRDefault="001A6F33" w:rsidP="001A6F33">
            <w:pPr>
              <w:rPr>
                <w:rFonts w:ascii="Verdana" w:hAnsi="Verdana"/>
              </w:rPr>
            </w:pPr>
            <w:r w:rsidRPr="09FA73D8">
              <w:rPr>
                <w:rFonts w:ascii="Verdana" w:hAnsi="Verdana"/>
                <w:b/>
                <w:bCs/>
              </w:rPr>
              <w:t>Wordage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  <w:r w:rsidR="00B5154C" w:rsidRPr="00D04800">
              <w:rPr>
                <w:rFonts w:cstheme="minorHAnsi"/>
              </w:rPr>
              <w:t>10-minute pre-recorded oral presentation</w:t>
            </w:r>
          </w:p>
          <w:p w14:paraId="164AFEEC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10D01AEE" w14:textId="77777777" w:rsidTr="00CF1786">
        <w:tc>
          <w:tcPr>
            <w:tcW w:w="9730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6A96BBD2" w14:textId="7BD93AE2" w:rsidR="001A6F33" w:rsidRPr="007B1B38" w:rsidRDefault="001A6F33" w:rsidP="09FA73D8">
            <w:pPr>
              <w:spacing w:line="480" w:lineRule="auto"/>
              <w:ind w:left="10" w:hanging="10"/>
              <w:rPr>
                <w:rFonts w:ascii="Calibri" w:eastAsia="Calibri" w:hAnsi="Calibri" w:cs="Calibri"/>
                <w:color w:val="000000" w:themeColor="text1"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  <w:r w:rsidR="007B1B38">
              <w:rPr>
                <w:rFonts w:ascii="Verdana" w:hAnsi="Verdana"/>
              </w:rPr>
              <w:t xml:space="preserve">As per BlackBoard </w:t>
            </w:r>
            <w:r w:rsidR="001F3BD0">
              <w:rPr>
                <w:rFonts w:ascii="Verdana" w:hAnsi="Verdana"/>
              </w:rPr>
              <w:t xml:space="preserve">Module Assessment page:  </w:t>
            </w:r>
            <w:hyperlink r:id="rId12" w:history="1">
              <w:r w:rsidR="00372554" w:rsidRPr="00372554">
                <w:rPr>
                  <w:rStyle w:val="Hyperlink"/>
                  <w:rFonts w:ascii="Verdana" w:hAnsi="Verdana"/>
                </w:rPr>
                <w:t>HPRO6012 Assessment</w:t>
              </w:r>
            </w:hyperlink>
            <w:r w:rsidR="00372554">
              <w:rPr>
                <w:rFonts w:ascii="Verdana" w:hAnsi="Verdana"/>
              </w:rPr>
              <w:t xml:space="preserve"> </w:t>
            </w:r>
          </w:p>
          <w:p w14:paraId="7E655674" w14:textId="39AE7038" w:rsidR="00363944" w:rsidRPr="00A17ABC" w:rsidRDefault="00363944" w:rsidP="00CF1786">
            <w:pPr>
              <w:rPr>
                <w:rFonts w:eastAsia="Calibr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00CF1786">
        <w:tc>
          <w:tcPr>
            <w:tcW w:w="9730" w:type="dxa"/>
          </w:tcPr>
          <w:p w14:paraId="1AA5C8E5" w14:textId="77777777" w:rsidR="001A6F33" w:rsidRDefault="001A6F33" w:rsidP="001A6F33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t>SUBMISSION DATE AS PER STUDENT PORTAL</w:t>
            </w:r>
          </w:p>
          <w:p w14:paraId="52A8583A" w14:textId="4DFE52B1" w:rsidR="001A6F33" w:rsidRDefault="001A6F33" w:rsidP="00FA6496">
            <w:pPr>
              <w:rPr>
                <w:rFonts w:ascii="Verdana" w:hAnsi="Verdana"/>
              </w:rPr>
            </w:pPr>
          </w:p>
          <w:p w14:paraId="68B76A54" w14:textId="77777777" w:rsidR="00FC2991" w:rsidRDefault="00FC2991" w:rsidP="00FA6496">
            <w:pPr>
              <w:rPr>
                <w:rFonts w:ascii="Verdana" w:hAnsi="Verdana"/>
              </w:rPr>
            </w:pPr>
          </w:p>
          <w:p w14:paraId="2DF6F032" w14:textId="3BAE0ED2" w:rsidR="00FC2991" w:rsidRDefault="008D68C7" w:rsidP="71567C1A">
            <w:pPr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Work to be submitted</w:t>
            </w:r>
            <w:r w:rsidR="00747F2F" w:rsidRPr="09FA73D8">
              <w:rPr>
                <w:rFonts w:ascii="Verdana" w:hAnsi="Verdana"/>
                <w:b/>
                <w:bCs/>
              </w:rPr>
              <w:t xml:space="preserve"> via the </w:t>
            </w:r>
            <w:r w:rsidR="000C7124">
              <w:rPr>
                <w:rFonts w:ascii="Verdana" w:hAnsi="Verdana"/>
                <w:b/>
                <w:bCs/>
              </w:rPr>
              <w:t>HPRO6012</w:t>
            </w:r>
            <w:r w:rsidR="00747F2F" w:rsidRPr="09FA73D8">
              <w:rPr>
                <w:rFonts w:ascii="Verdana" w:hAnsi="Verdana"/>
                <w:b/>
                <w:bCs/>
              </w:rPr>
              <w:t xml:space="preserve"> Blackboard site on or before </w:t>
            </w:r>
            <w:r w:rsidR="7AE731FA" w:rsidRPr="09FA73D8">
              <w:rPr>
                <w:rFonts w:ascii="Verdana" w:hAnsi="Verdana"/>
                <w:b/>
                <w:bCs/>
              </w:rPr>
              <w:t>16</w:t>
            </w:r>
            <w:r w:rsidR="00340DEE" w:rsidRPr="09FA73D8">
              <w:rPr>
                <w:rFonts w:ascii="Verdana" w:hAnsi="Verdana"/>
                <w:b/>
                <w:bCs/>
              </w:rPr>
              <w:t xml:space="preserve">:59 on </w:t>
            </w:r>
            <w:r w:rsidR="00205D74">
              <w:rPr>
                <w:rFonts w:ascii="Verdana" w:hAnsi="Verdana"/>
                <w:b/>
                <w:bCs/>
              </w:rPr>
              <w:t>3</w:t>
            </w:r>
            <w:r w:rsidR="00205D74" w:rsidRPr="00205D74">
              <w:rPr>
                <w:rFonts w:ascii="Verdana" w:hAnsi="Verdana"/>
                <w:b/>
                <w:bCs/>
                <w:vertAlign w:val="superscript"/>
              </w:rPr>
              <w:t>rd</w:t>
            </w:r>
            <w:r w:rsidR="00205D74">
              <w:rPr>
                <w:rFonts w:ascii="Verdana" w:hAnsi="Verdana"/>
                <w:b/>
                <w:bCs/>
              </w:rPr>
              <w:t xml:space="preserve"> May </w:t>
            </w:r>
            <w:r w:rsidR="00340DEE" w:rsidRPr="09FA73D8">
              <w:rPr>
                <w:rFonts w:ascii="Verdana" w:hAnsi="Verdana"/>
                <w:b/>
                <w:bCs/>
              </w:rPr>
              <w:t>202</w:t>
            </w:r>
            <w:r w:rsidR="00205D74">
              <w:rPr>
                <w:rFonts w:ascii="Verdana" w:hAnsi="Verdana"/>
                <w:b/>
                <w:bCs/>
              </w:rPr>
              <w:t>4</w:t>
            </w:r>
            <w:r w:rsidR="00340DEE" w:rsidRPr="09FA73D8">
              <w:rPr>
                <w:rFonts w:ascii="Verdana" w:hAnsi="Verdana"/>
                <w:b/>
                <w:bCs/>
              </w:rPr>
              <w:t>.</w:t>
            </w:r>
            <w:r w:rsidR="004201CA">
              <w:rPr>
                <w:rFonts w:ascii="Verdana" w:hAnsi="Verdana"/>
                <w:b/>
                <w:bCs/>
              </w:rPr>
              <w:t xml:space="preserve"> Use the resubmission link in the asses</w:t>
            </w:r>
            <w:r w:rsidR="005E7F5F">
              <w:rPr>
                <w:rFonts w:ascii="Verdana" w:hAnsi="Verdana"/>
                <w:b/>
                <w:bCs/>
              </w:rPr>
              <w:t>sment tab</w:t>
            </w:r>
            <w:r w:rsidR="008C2AB6">
              <w:rPr>
                <w:rFonts w:ascii="Verdana" w:hAnsi="Verdana"/>
                <w:b/>
                <w:bCs/>
              </w:rPr>
              <w:t xml:space="preserve"> of the </w:t>
            </w:r>
            <w:r w:rsidR="004248A4">
              <w:rPr>
                <w:rFonts w:ascii="Verdana" w:hAnsi="Verdana"/>
                <w:b/>
                <w:bCs/>
              </w:rPr>
              <w:t>module.</w:t>
            </w:r>
          </w:p>
          <w:p w14:paraId="5774CE4A" w14:textId="4C5D1C0C" w:rsidR="00FC2991" w:rsidRDefault="00FC2991" w:rsidP="00FC2991">
            <w:pPr>
              <w:jc w:val="center"/>
              <w:rPr>
                <w:rFonts w:ascii="Verdana" w:hAnsi="Verdana"/>
                <w:b/>
              </w:rPr>
            </w:pPr>
          </w:p>
          <w:p w14:paraId="4B64C9E8" w14:textId="58788EC8" w:rsidR="001A6F33" w:rsidRPr="00FA6496" w:rsidRDefault="00FA136C" w:rsidP="00FC2991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1429ABE0" w:rsidR="00FC2991" w:rsidRDefault="00FA136C" w:rsidP="00FC2991">
                                  <w:r>
                                    <w:rPr>
                                      <w:rFonts w:ascii="Wingdings" w:eastAsia="Wingdings" w:hAnsi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1429ABE0" w:rsidR="00FC2991" w:rsidRDefault="00FA136C" w:rsidP="00FC2991">
                            <w:r>
                              <w:rPr>
                                <w:rFonts w:ascii="Wingdings" w:eastAsia="Wingdings" w:hAnsi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BC3E1D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="00FC2991" w:rsidRPr="00BC3E1D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="00FC2991" w:rsidRPr="002E23E4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3A87B3">
      <w:pPr>
        <w:jc w:val="center"/>
        <w:rPr>
          <w:rFonts w:ascii="Verdana" w:hAnsi="Verdana"/>
          <w:b/>
          <w:bCs/>
        </w:rPr>
      </w:pPr>
    </w:p>
    <w:sectPr w:rsidR="001A6F33" w:rsidRPr="001A6F33" w:rsidSect="0045606C">
      <w:headerReference w:type="default" r:id="rId13"/>
      <w:footerReference w:type="default" r:id="rId14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8C221" w14:textId="77777777" w:rsidR="00442F22" w:rsidRDefault="00442F22" w:rsidP="001A6F33">
      <w:pPr>
        <w:spacing w:after="0" w:line="240" w:lineRule="auto"/>
      </w:pPr>
      <w:r>
        <w:separator/>
      </w:r>
    </w:p>
  </w:endnote>
  <w:endnote w:type="continuationSeparator" w:id="0">
    <w:p w14:paraId="292BD536" w14:textId="77777777" w:rsidR="00442F22" w:rsidRDefault="00442F22" w:rsidP="001A6F33">
      <w:pPr>
        <w:spacing w:after="0" w:line="240" w:lineRule="auto"/>
      </w:pPr>
      <w:r>
        <w:continuationSeparator/>
      </w:r>
    </w:p>
  </w:endnote>
  <w:endnote w:type="continuationNotice" w:id="1">
    <w:p w14:paraId="270BB11C" w14:textId="77777777" w:rsidR="00442F22" w:rsidRDefault="00442F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F2C9C" w14:textId="77777777" w:rsidR="00442F22" w:rsidRDefault="00442F22" w:rsidP="001A6F33">
      <w:pPr>
        <w:spacing w:after="0" w:line="240" w:lineRule="auto"/>
      </w:pPr>
      <w:r>
        <w:separator/>
      </w:r>
    </w:p>
  </w:footnote>
  <w:footnote w:type="continuationSeparator" w:id="0">
    <w:p w14:paraId="1861C39D" w14:textId="77777777" w:rsidR="00442F22" w:rsidRDefault="00442F22" w:rsidP="001A6F33">
      <w:pPr>
        <w:spacing w:after="0" w:line="240" w:lineRule="auto"/>
      </w:pPr>
      <w:r>
        <w:continuationSeparator/>
      </w:r>
    </w:p>
  </w:footnote>
  <w:footnote w:type="continuationNotice" w:id="1">
    <w:p w14:paraId="27033BBD" w14:textId="77777777" w:rsidR="00442F22" w:rsidRDefault="00442F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5"/>
  </w:num>
  <w:num w:numId="15" w16cid:durableId="33622736">
    <w:abstractNumId w:val="10"/>
  </w:num>
  <w:num w:numId="16" w16cid:durableId="1114806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0C7124"/>
    <w:rsid w:val="001A0465"/>
    <w:rsid w:val="001A6F33"/>
    <w:rsid w:val="001C545A"/>
    <w:rsid w:val="001E60DD"/>
    <w:rsid w:val="001F3BD0"/>
    <w:rsid w:val="001F628D"/>
    <w:rsid w:val="0020126E"/>
    <w:rsid w:val="002020AF"/>
    <w:rsid w:val="00205D74"/>
    <w:rsid w:val="00215D37"/>
    <w:rsid w:val="00221F04"/>
    <w:rsid w:val="0024604B"/>
    <w:rsid w:val="00247309"/>
    <w:rsid w:val="002768E1"/>
    <w:rsid w:val="002914F3"/>
    <w:rsid w:val="00296BAC"/>
    <w:rsid w:val="002D2518"/>
    <w:rsid w:val="002E23E4"/>
    <w:rsid w:val="002F2E18"/>
    <w:rsid w:val="003144D9"/>
    <w:rsid w:val="0032290C"/>
    <w:rsid w:val="00324C66"/>
    <w:rsid w:val="00337B19"/>
    <w:rsid w:val="00340DEE"/>
    <w:rsid w:val="00353B44"/>
    <w:rsid w:val="00363944"/>
    <w:rsid w:val="00372554"/>
    <w:rsid w:val="00384C0F"/>
    <w:rsid w:val="003A87B3"/>
    <w:rsid w:val="003B42EC"/>
    <w:rsid w:val="003B5429"/>
    <w:rsid w:val="003D3620"/>
    <w:rsid w:val="004201CA"/>
    <w:rsid w:val="004248A4"/>
    <w:rsid w:val="00442F22"/>
    <w:rsid w:val="0045606C"/>
    <w:rsid w:val="00460221"/>
    <w:rsid w:val="004722C9"/>
    <w:rsid w:val="004C11CE"/>
    <w:rsid w:val="004E12F6"/>
    <w:rsid w:val="004E158B"/>
    <w:rsid w:val="004F7E1E"/>
    <w:rsid w:val="005027A5"/>
    <w:rsid w:val="005366F3"/>
    <w:rsid w:val="00592059"/>
    <w:rsid w:val="005E7F5F"/>
    <w:rsid w:val="00680704"/>
    <w:rsid w:val="006B6102"/>
    <w:rsid w:val="00704A94"/>
    <w:rsid w:val="00726063"/>
    <w:rsid w:val="00745DCE"/>
    <w:rsid w:val="00747F2F"/>
    <w:rsid w:val="0078052F"/>
    <w:rsid w:val="00787EE2"/>
    <w:rsid w:val="007B1B38"/>
    <w:rsid w:val="007E614A"/>
    <w:rsid w:val="00805B8D"/>
    <w:rsid w:val="008547EF"/>
    <w:rsid w:val="008841EE"/>
    <w:rsid w:val="00890E4E"/>
    <w:rsid w:val="008C2AB6"/>
    <w:rsid w:val="008D68C7"/>
    <w:rsid w:val="008F6D7D"/>
    <w:rsid w:val="00907EEA"/>
    <w:rsid w:val="009557F1"/>
    <w:rsid w:val="00955ACC"/>
    <w:rsid w:val="009618A6"/>
    <w:rsid w:val="00966CE3"/>
    <w:rsid w:val="00983675"/>
    <w:rsid w:val="009B3A98"/>
    <w:rsid w:val="009B6D11"/>
    <w:rsid w:val="009D37EC"/>
    <w:rsid w:val="009D43DD"/>
    <w:rsid w:val="009D58A4"/>
    <w:rsid w:val="009E0C9C"/>
    <w:rsid w:val="00A04459"/>
    <w:rsid w:val="00A17ABC"/>
    <w:rsid w:val="00A21616"/>
    <w:rsid w:val="00A34DCF"/>
    <w:rsid w:val="00A50021"/>
    <w:rsid w:val="00A67D13"/>
    <w:rsid w:val="00A71C57"/>
    <w:rsid w:val="00A85A2C"/>
    <w:rsid w:val="00A93CB9"/>
    <w:rsid w:val="00AA278B"/>
    <w:rsid w:val="00AA288C"/>
    <w:rsid w:val="00AF12A3"/>
    <w:rsid w:val="00AF721D"/>
    <w:rsid w:val="00B158F2"/>
    <w:rsid w:val="00B25185"/>
    <w:rsid w:val="00B26F70"/>
    <w:rsid w:val="00B5154C"/>
    <w:rsid w:val="00B529B3"/>
    <w:rsid w:val="00B74F29"/>
    <w:rsid w:val="00BB0D04"/>
    <w:rsid w:val="00BC3E1D"/>
    <w:rsid w:val="00BD1547"/>
    <w:rsid w:val="00BD7AFE"/>
    <w:rsid w:val="00C0690B"/>
    <w:rsid w:val="00C170F1"/>
    <w:rsid w:val="00C30130"/>
    <w:rsid w:val="00C421E6"/>
    <w:rsid w:val="00C96D60"/>
    <w:rsid w:val="00CD0D79"/>
    <w:rsid w:val="00CD6554"/>
    <w:rsid w:val="00CF1786"/>
    <w:rsid w:val="00CF1853"/>
    <w:rsid w:val="00D20EC6"/>
    <w:rsid w:val="00D87483"/>
    <w:rsid w:val="00DB7886"/>
    <w:rsid w:val="00DD085B"/>
    <w:rsid w:val="00DE1AAD"/>
    <w:rsid w:val="00E00322"/>
    <w:rsid w:val="00E85226"/>
    <w:rsid w:val="00EC06A1"/>
    <w:rsid w:val="00EE0B76"/>
    <w:rsid w:val="00EE4D53"/>
    <w:rsid w:val="00EE7A0A"/>
    <w:rsid w:val="00F72ADE"/>
    <w:rsid w:val="00F7759A"/>
    <w:rsid w:val="00FA136C"/>
    <w:rsid w:val="00FA6496"/>
    <w:rsid w:val="00FA6F97"/>
    <w:rsid w:val="00FB1E25"/>
    <w:rsid w:val="00FC2991"/>
    <w:rsid w:val="00FF5DFE"/>
    <w:rsid w:val="03C73F9E"/>
    <w:rsid w:val="09FA73D8"/>
    <w:rsid w:val="0EE41800"/>
    <w:rsid w:val="17D73CEB"/>
    <w:rsid w:val="1D11E135"/>
    <w:rsid w:val="20A3C8A9"/>
    <w:rsid w:val="21E4256D"/>
    <w:rsid w:val="26E862EB"/>
    <w:rsid w:val="2748F154"/>
    <w:rsid w:val="2FA36FC4"/>
    <w:rsid w:val="35BB7D4A"/>
    <w:rsid w:val="3737FE6D"/>
    <w:rsid w:val="39109CA8"/>
    <w:rsid w:val="452AE9F3"/>
    <w:rsid w:val="46FB67DB"/>
    <w:rsid w:val="47530D4C"/>
    <w:rsid w:val="4AEF5CF5"/>
    <w:rsid w:val="58DE3208"/>
    <w:rsid w:val="5AF131F2"/>
    <w:rsid w:val="5D1C3D5A"/>
    <w:rsid w:val="5ECFA281"/>
    <w:rsid w:val="640716AB"/>
    <w:rsid w:val="6D94D094"/>
    <w:rsid w:val="70CC7156"/>
    <w:rsid w:val="71567C1A"/>
    <w:rsid w:val="725910BB"/>
    <w:rsid w:val="7AE7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F3B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013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learning.cumbria.ac.uk/ultra/courses/_185776_1/cl/outlin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614E05-0490-498D-8782-AA030A1D6169}">
  <ds:schemaRefs>
    <ds:schemaRef ds:uri="http://schemas.openxmlformats.org/package/2006/metadata/core-properties"/>
    <ds:schemaRef ds:uri="a30db4f7-15c6-4827-b236-e4b4ddf536c7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documentManagement/types"/>
    <ds:schemaRef ds:uri="261b28f3-0ebb-4e21-9f63-40ef005529ab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13D215-03FA-4AFD-841D-93DE800DCA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0db4f7-15c6-4827-b236-e4b4ddf536c7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University Of Cumbria</Company>
  <LinksUpToDate>false</LinksUpToDate>
  <CharactersWithSpaces>8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Kehoe, Angela</cp:lastModifiedBy>
  <cp:revision>2</cp:revision>
  <cp:lastPrinted>2017-02-24T19:59:00Z</cp:lastPrinted>
  <dcterms:created xsi:type="dcterms:W3CDTF">2024-03-15T11:16:00Z</dcterms:created>
  <dcterms:modified xsi:type="dcterms:W3CDTF">2024-03-15T11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